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1e0f8a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1e0f8a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9:23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MY4DQQxC9wH+/0t+4AM2uSbNSXaRyWo2swUyBtuD+VjCV30DwBGHoHrQDz7Xf79hOEPDyvs8hyUeSIhGRIO8wKMZm+kZnuNzLp3FCzynzICGjCj7/EXSv3Wgb1bZxjT10DZ/DgmKO8F6cYsne8+/vJ3FLV9lrxiqdbbxTerMUflJ9XGvbxAZP6fwtM6fGthIYS6t8xefGKj/+lriRdZwfuyy1qMsUdPUhWs90ltYX/sgHNRvUWK97LP3iypG1QUO/MyIkTL2Yd8PGIFN9fHfvp8yz+A97vbxhWwo2886wKvvnvJ9Os1Bf0ZrLti8mB8p3LDNBJmD+fZcD2Lmi37/mufVBSf3DZZt7ELc3A9U5r2CXdyv3rmbi36QGZQ2mC6t9fz47vvuL7L+ZBbde68I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f it's not aligning for anyone, just add/remove spaces next to the</w:t>
      </w:r>
      <w:r>
        <w:t xml:space="preserve"> </w:t>
      </w:r>
      <w:r>
        <w:t xml:space="preserve">ellipsis in the co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1e0f8a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9:23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1e0f8a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1e0f8a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1e0f8a6</dc:title>
  <dc:creator/>
  <cp:keywords/>
  <dcterms:created xsi:type="dcterms:W3CDTF">2026-05-08T09:23:18Z</dcterms:created>
  <dcterms:modified xsi:type="dcterms:W3CDTF">2026-05-08T09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